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7A728" w14:textId="77777777" w:rsidR="00877F37" w:rsidRPr="00877F37" w:rsidRDefault="00877F37" w:rsidP="00877F37">
      <w:pPr>
        <w:jc w:val="right"/>
        <w:rPr>
          <w:rFonts w:ascii="Times New Roman" w:hAnsi="Times New Roman" w:cs="Times New Roman"/>
          <w:sz w:val="28"/>
          <w:lang w:val="sr-Cyrl-CS"/>
        </w:rPr>
      </w:pPr>
      <w:r w:rsidRPr="00877F37">
        <w:rPr>
          <w:rFonts w:ascii="Times New Roman" w:hAnsi="Times New Roman" w:cs="Times New Roman"/>
          <w:sz w:val="28"/>
          <w:lang w:val="sr-Cyrl-CS"/>
        </w:rPr>
        <w:t>ПРИЛОГ 3</w:t>
      </w:r>
    </w:p>
    <w:p w14:paraId="62646B9E" w14:textId="77777777" w:rsidR="00877F37" w:rsidRDefault="00877F3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41816E2E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1D6CB620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6E93B42D" w14:textId="03355BAC" w:rsidR="00EE0826" w:rsidRDefault="00FA21EA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F577D7">
        <w:rPr>
          <w:rFonts w:ascii="Times New Roman" w:hAnsi="Times New Roman" w:cs="Times New Roman"/>
          <w:sz w:val="28"/>
          <w:lang w:val="sr-Cyrl-CS"/>
        </w:rPr>
        <w:t xml:space="preserve"> 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F577D7">
        <w:rPr>
          <w:rFonts w:ascii="Times New Roman" w:hAnsi="Times New Roman" w:cs="Times New Roman"/>
          <w:sz w:val="24"/>
          <w:lang w:val="sr-Cyrl-CS"/>
        </w:rPr>
        <w:t>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</w:t>
      </w:r>
      <w:r w:rsidR="00F577D7">
        <w:rPr>
          <w:rFonts w:ascii="Times New Roman" w:hAnsi="Times New Roman" w:cs="Times New Roman"/>
          <w:sz w:val="24"/>
          <w:lang w:val="sr-Cyrl-CS"/>
        </w:rPr>
        <w:t>_ дајем сагласност општин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="009B6229">
        <w:rPr>
          <w:rFonts w:ascii="Times New Roman" w:hAnsi="Times New Roman" w:cs="Times New Roman"/>
          <w:sz w:val="24"/>
          <w:lang w:val="sr-Cyrl-CS"/>
        </w:rPr>
        <w:t>Александровац</w:t>
      </w:r>
      <w:proofErr w:type="spellEnd"/>
      <w:r w:rsidR="009B6229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14:paraId="33741849" w14:textId="77777777" w:rsidR="00F577D7" w:rsidRDefault="00F577D7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D47EC4" w14:textId="77777777" w:rsidR="00F577D7" w:rsidRDefault="00F577D7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7E0FDB4C" w14:textId="77777777" w:rsidR="00F577D7" w:rsidRDefault="00F577D7" w:rsidP="00F577D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EE0826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 xml:space="preserve">____________________ </w:t>
      </w:r>
    </w:p>
    <w:p w14:paraId="415CF85B" w14:textId="77777777" w:rsidR="00EE0826" w:rsidRDefault="00EE0826" w:rsidP="00F577D7">
      <w:pPr>
        <w:ind w:left="5664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</w:t>
      </w:r>
      <w:r w:rsidR="00F577D7">
        <w:rPr>
          <w:rFonts w:ascii="Times New Roman" w:hAnsi="Times New Roman" w:cs="Times New Roman"/>
          <w:sz w:val="24"/>
          <w:lang w:val="sr-Cyrl-CS"/>
        </w:rPr>
        <w:t xml:space="preserve">       </w:t>
      </w:r>
      <w:r>
        <w:rPr>
          <w:rFonts w:ascii="Times New Roman" w:hAnsi="Times New Roman" w:cs="Times New Roman"/>
          <w:sz w:val="24"/>
          <w:lang w:val="sr-Cyrl-CS"/>
        </w:rPr>
        <w:t>__________________________</w:t>
      </w:r>
    </w:p>
    <w:p w14:paraId="26B09DBE" w14:textId="6B7A5E9D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</w:t>
      </w:r>
      <w:r w:rsidR="009B6229">
        <w:rPr>
          <w:rFonts w:ascii="Times New Roman" w:hAnsi="Times New Roman" w:cs="Times New Roman"/>
          <w:sz w:val="24"/>
          <w:lang w:val="sr-Cyrl-RS"/>
        </w:rPr>
        <w:t>___________</w:t>
      </w:r>
      <w:r>
        <w:rPr>
          <w:rFonts w:ascii="Times New Roman" w:hAnsi="Times New Roman" w:cs="Times New Roman"/>
          <w:sz w:val="24"/>
          <w:lang w:val="sr-Cyrl-CS"/>
        </w:rPr>
        <w:t>___                                                                (ИМЕ И ПРЕЗИМЕ)</w:t>
      </w:r>
    </w:p>
    <w:p w14:paraId="60A03DF7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7E76128E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12B2CC0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7049AE2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55AB4CA2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27A7D8DE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6D377358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877F37"/>
    <w:rsid w:val="009B6229"/>
    <w:rsid w:val="00AD5E53"/>
    <w:rsid w:val="00D95E50"/>
    <w:rsid w:val="00DD534F"/>
    <w:rsid w:val="00EC648D"/>
    <w:rsid w:val="00EE0826"/>
    <w:rsid w:val="00F577D7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6FF5F"/>
  <w15:docId w15:val="{7EDA0037-5065-4186-841D-DD9C5811B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Dejan</cp:lastModifiedBy>
  <cp:revision>6</cp:revision>
  <cp:lastPrinted>2022-07-20T08:42:00Z</cp:lastPrinted>
  <dcterms:created xsi:type="dcterms:W3CDTF">2022-06-20T10:32:00Z</dcterms:created>
  <dcterms:modified xsi:type="dcterms:W3CDTF">2022-08-01T07:46:00Z</dcterms:modified>
</cp:coreProperties>
</file>